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End w:id="20"/>
    <w:bookmarkStart w:id="21" w:name="date"/>
    <w:p>
      <w:pPr>
        <w:pStyle w:val="Heading2"/>
      </w:pPr>
      <w:r>
        <w:t xml:space="preserve">Date</w:t>
      </w:r>
    </w:p>
    <w:p>
      <w:pPr>
        <w:pStyle w:val="FirstParagraph"/>
      </w:pPr>
      <w:r>
        <w:t xml:space="preserve">[Insert Date]</w:t>
      </w:r>
    </w:p>
    <w:bookmarkEnd w:id="21"/>
    <w:bookmarkStart w:id="22" w:name="X6d9fd707940e7014bf55a8172dba046b9048228"/>
    <w:p>
      <w:pPr>
        <w:pStyle w:val="Heading2"/>
      </w:pPr>
      <w:r>
        <w:t xml:space="preserve">Dear [Hiring Manager's Name or "Hiring Committee"]</w:t>
      </w:r>
    </w:p>
    <w:p>
      <w:pPr>
        <w:pStyle w:val="FirstParagraph"/>
      </w:pPr>
      <w:r>
        <w:t xml:space="preserve">I am writing to express my enthusiastic interest in the Physicist position at [Institution/Organization Name] in Senegal Dakar. As a dedicated and innovative physicist with a strong foundation in theoretical and applied physics, I am eager to contribute my expertise to advance scientific research and technological development in this dynamic region. Senegal Dakar, with its growing emphasis on education, innovation, and sustainable development, represents an ideal environment for me to apply my skills while supporting the broader goals of the African scientific community.</w:t>
      </w:r>
    </w:p>
    <w:bookmarkEnd w:id="22"/>
    <w:bookmarkStart w:id="23" w:name="professional-background-and-expertise"/>
    <w:p>
      <w:pPr>
        <w:pStyle w:val="Heading2"/>
      </w:pPr>
      <w:r>
        <w:t xml:space="preserve">Professional Background and Expertise</w:t>
      </w:r>
    </w:p>
    <w:p>
      <w:pPr>
        <w:pStyle w:val="FirstParagraph"/>
      </w:pPr>
      <w:r>
        <w:t xml:space="preserve">As a qualified Physicist, I have spent over [X years] refining my understanding of complex physical phenomena, from quantum mechanics to astrophysics, while engaging in interdisciplinary projects that bridge fundamental research with real-world applications. My academic background includes a [Ph.D./Master’s] in Physics from [University Name], where I specialized in [specific field, e.g., particle physics, materials science, or computational physics]. Throughout my career, I have published extensively in peer-reviewed journals and collaborated with international teams to tackle challenges such as energy efficiency, environmental monitoring, and space exploration. These experiences have equipped me with a unique ability to translate theoretical concepts into practical solutions that align with the needs of developing regions like Senegal Dakar.</w:t>
      </w:r>
    </w:p>
    <w:p>
      <w:pPr>
        <w:pStyle w:val="BodyText"/>
      </w:pPr>
      <w:r>
        <w:t xml:space="preserve">One of my most rewarding projects involved [briefly describe a relevant project or research initiative]. This work not only deepened my technical skills but also reinforced my commitment to using physics as a tool for societal progress. I am particularly drawn to the opportunities in Senegal Dakar, where the intersection of science and development offers a chance to contribute meaningfully to both local and global challenges. Whether through advancing renewable energy technologies or fostering scientific literacy among young minds, I am driven by the belief that physics can empower communities and drive innovation.</w:t>
      </w:r>
    </w:p>
    <w:bookmarkEnd w:id="23"/>
    <w:bookmarkStart w:id="24" w:name="why-senegal-dakar"/>
    <w:p>
      <w:pPr>
        <w:pStyle w:val="Heading2"/>
      </w:pPr>
      <w:r>
        <w:t xml:space="preserve">Why Senegal Dakar?</w:t>
      </w:r>
    </w:p>
    <w:p>
      <w:pPr>
        <w:pStyle w:val="FirstParagraph"/>
      </w:pPr>
      <w:r>
        <w:t xml:space="preserve">Senegal Dakar is a hub of cultural richness and scientific potential, with a growing network of research institutions, universities, and industries that prioritize innovation. As a Physicist, I am deeply inspired by the region’s efforts to harness science for sustainable development. The presence of organizations like [mention local institutions or projects if applicable] underscores the importance of collaboration between international experts and local stakeholders. I am particularly interested in contributing to initiatives such as [specific areas relevant to Senegal Dakar, e.g., solar energy research, climate resilience studies, or STEM education programs]. By combining my expertise with the unique challenges and opportunities in this region, I aim to support projects that have a lasting impact on both the scientific community and the broader population.</w:t>
      </w:r>
    </w:p>
    <w:p>
      <w:pPr>
        <w:pStyle w:val="BodyText"/>
      </w:pPr>
      <w:r>
        <w:t xml:space="preserve">Furthermore, Senegal Dakar’s strategic location in West Africa positions it as a key player in regional scientific cooperation. I am eager to engage with local physicists, engineers, and policymakers to foster partnerships that address pressing issues such as energy access, environmental conservation, and technological advancement. My fluency in [languages if applicable] and my experience working in multicultural environments have prepared me to navigate the diverse cultural landscape of Senegal Dakar while building trust and collaboration across disciplines.</w:t>
      </w:r>
    </w:p>
    <w:bookmarkEnd w:id="24"/>
    <w:bookmarkStart w:id="25" w:name="alignment-with-organizational-goals"/>
    <w:p>
      <w:pPr>
        <w:pStyle w:val="Heading2"/>
      </w:pPr>
      <w:r>
        <w:t xml:space="preserve">Alignment with Organizational Goals</w:t>
      </w:r>
    </w:p>
    <w:p>
      <w:pPr>
        <w:pStyle w:val="FirstParagraph"/>
      </w:pPr>
      <w:r>
        <w:t xml:space="preserve">I am particularly impressed by [Institution/Organization Name]’s mission to [mention specific goals, e.g., "advance scientific research in renewable energy" or "promote innovation in African academia"]. As a Physicist, I am confident that my technical skills, problem-solving abilities, and passion for discovery align closely with these objectives. My experience in [specific skill or achievement] has enabled me to lead projects that prioritize both academic excellence and practical outcomes. For instance, during my time at [previous institution], I [describe a relevant accomplishment]. This experience has honed my ability to manage complex research tasks while maintaining a focus on measurable impact.</w:t>
      </w:r>
    </w:p>
    <w:p>
      <w:pPr>
        <w:pStyle w:val="BodyText"/>
      </w:pPr>
      <w:r>
        <w:t xml:space="preserve">In Senegal Dakar, I am eager to contribute to projects that leverage physics to address local needs. Whether it’s developing cost-effective solutions for energy distribution or advancing research in astrophysics through international collaborations, I am committed to working with teams that share my dedication to scientific integrity and societal progress. My adaptability and strong communication skills further enable me to bridge the gap between technical expertise and community engagement, ensuring that research outcomes are both innovative and accessible.</w:t>
      </w:r>
    </w:p>
    <w:bookmarkEnd w:id="25"/>
    <w:bookmarkStart w:id="26" w:name="conclusion"/>
    <w:p>
      <w:pPr>
        <w:pStyle w:val="Heading2"/>
      </w:pPr>
      <w:r>
        <w:t xml:space="preserve">Conclusion</w:t>
      </w:r>
    </w:p>
    <w:p>
      <w:pPr>
        <w:pStyle w:val="FirstParagraph"/>
      </w:pPr>
      <w:r>
        <w:t xml:space="preserve">In conclusion, I am excited about the possibility of joining [Institution/Organization Name] as a Physicist in Senegal Dakar. My academic background, professional experience, and unwavering passion for physics position me to make meaningful contributions to your organization’s mission. I am particularly motivated by the opportunity to work in a region where scientific innovation can directly enhance the quality of life for millions of people. I would welcome the chance to discuss how my skills and vision align with your goals and how I can contribute to the continued success of your institution.</w:t>
      </w:r>
    </w:p>
    <w:p>
      <w:pPr>
        <w:pStyle w:val="BodyText"/>
      </w:pPr>
      <w:r>
        <w:t xml:space="preserve">Thank you for considering my application. I look forward to the opportunity to further discuss my qualifications and how I can support [Institution/Organization Name] in its pursuit of excellence in physics research and development in Senegal Dakar.</w:t>
      </w:r>
    </w:p>
    <w:bookmarkEnd w:id="26"/>
    <w:bookmarkStart w:id="27" w:name="sincerely"/>
    <w:p>
      <w:pPr>
        <w:pStyle w:val="Heading2"/>
      </w:pPr>
      <w:r>
        <w:t xml:space="preserve">Sincerely,</w:t>
      </w:r>
    </w:p>
    <w:p>
      <w:pPr>
        <w:pStyle w:val="FirstParagraph"/>
      </w:pPr>
      <w:r>
        <w:t xml:space="preserve">[Your Full Na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Senegal Dakar</dc:title>
  <dc:creator/>
  <dc:language>en</dc:language>
  <cp:keywords/>
  <dcterms:created xsi:type="dcterms:W3CDTF">2026-05-30T17:43:56Z</dcterms:created>
  <dcterms:modified xsi:type="dcterms:W3CDTF">2026-05-30T17:43:56Z</dcterms:modified>
</cp:coreProperties>
</file>

<file path=docProps/custom.xml><?xml version="1.0" encoding="utf-8"?>
<Properties xmlns="http://schemas.openxmlformats.org/officeDocument/2006/custom-properties" xmlns:vt="http://schemas.openxmlformats.org/officeDocument/2006/docPropsVTypes"/>
</file>